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Default="00DF5A7D" w:rsidP="00DF5A7D">
      <w:pPr>
        <w:pStyle w:val="Nadpis3"/>
      </w:pPr>
      <w:r>
        <w:t xml:space="preserve">                      Výbor</w:t>
      </w:r>
    </w:p>
    <w:p w:rsidR="00DF5A7D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>Národnej rady Slovenskej republiky</w:t>
      </w:r>
    </w:p>
    <w:p w:rsidR="007E2F84" w:rsidRDefault="00DF5A7D" w:rsidP="007E2F84">
      <w:pPr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 xml:space="preserve">        pre </w:t>
      </w:r>
      <w:r w:rsidRPr="009C5773">
        <w:rPr>
          <w:rFonts w:ascii="AT*Toronto" w:hAnsi="AT*Toronto"/>
          <w:i/>
        </w:rPr>
        <w:t>nezlučiteľnosť funkcií</w:t>
      </w:r>
    </w:p>
    <w:p w:rsidR="008100B6" w:rsidRDefault="008100B6" w:rsidP="00722DA5">
      <w:pPr>
        <w:ind w:left="2124" w:firstLine="708"/>
        <w:jc w:val="right"/>
        <w:rPr>
          <w:rFonts w:ascii="AT*Toronto" w:hAnsi="AT*Toronto"/>
          <w:i/>
        </w:rPr>
      </w:pPr>
    </w:p>
    <w:p w:rsidR="00644458" w:rsidRDefault="00DF5A7D" w:rsidP="00722DA5">
      <w:pPr>
        <w:ind w:left="2124" w:firstLine="708"/>
        <w:jc w:val="right"/>
        <w:rPr>
          <w:rFonts w:ascii="AT*Toronto" w:hAnsi="AT*Toronto"/>
          <w:i/>
        </w:rPr>
      </w:pPr>
      <w:r w:rsidRPr="009C5773">
        <w:rPr>
          <w:rFonts w:ascii="AT*Toronto" w:hAnsi="AT*Toronto"/>
          <w:i/>
        </w:rPr>
        <w:t xml:space="preserve">     </w:t>
      </w:r>
      <w:r>
        <w:rPr>
          <w:rFonts w:ascii="AT*Toronto" w:hAnsi="AT*Toronto"/>
          <w:i/>
        </w:rPr>
        <w:t xml:space="preserve">  </w:t>
      </w:r>
      <w:r w:rsidRPr="009C5773">
        <w:rPr>
          <w:rFonts w:ascii="AT*Toronto" w:hAnsi="AT*Toronto"/>
          <w:i/>
        </w:rPr>
        <w:t xml:space="preserve"> </w:t>
      </w:r>
      <w:r w:rsidR="004C7B3E">
        <w:rPr>
          <w:rFonts w:ascii="AT*Toronto" w:hAnsi="AT*Toronto"/>
          <w:i/>
        </w:rPr>
        <w:t xml:space="preserve"> </w:t>
      </w:r>
      <w:r w:rsidR="00D95C8B">
        <w:rPr>
          <w:rFonts w:ascii="AT*Toronto" w:hAnsi="AT*Toronto"/>
          <w:i/>
        </w:rPr>
        <w:tab/>
      </w:r>
      <w:r w:rsidR="00D95C8B">
        <w:rPr>
          <w:rFonts w:ascii="AT*Toronto" w:hAnsi="AT*Toronto"/>
          <w:i/>
        </w:rPr>
        <w:tab/>
      </w:r>
      <w:r w:rsidR="007E2F84">
        <w:rPr>
          <w:rFonts w:ascii="AT*Toronto" w:hAnsi="AT*Toronto"/>
          <w:i/>
        </w:rPr>
        <w:t xml:space="preserve">                     </w:t>
      </w:r>
    </w:p>
    <w:p w:rsidR="00F46193" w:rsidRPr="00DB449E" w:rsidRDefault="00A958D2" w:rsidP="00F46193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  <w:i/>
        </w:rPr>
        <w:tab/>
        <w:t xml:space="preserve">                                         </w:t>
      </w:r>
      <w:r w:rsidR="003150A0">
        <w:rPr>
          <w:rFonts w:ascii="AT*Toronto" w:hAnsi="AT*Toronto"/>
        </w:rPr>
        <w:t>12</w:t>
      </w:r>
      <w:r w:rsidR="00F46193" w:rsidRPr="00DB449E">
        <w:rPr>
          <w:rFonts w:ascii="AT*Toronto" w:hAnsi="AT*Toronto"/>
        </w:rPr>
        <w:t xml:space="preserve">. schôdza výboru 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32"/>
        </w:rPr>
      </w:pPr>
    </w:p>
    <w:p w:rsidR="00F46193" w:rsidRPr="00DB449E" w:rsidRDefault="00D0578A" w:rsidP="00F46193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80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28"/>
        </w:rPr>
      </w:pPr>
      <w:r w:rsidRPr="00DB449E">
        <w:rPr>
          <w:rFonts w:ascii="AT*Toronto" w:hAnsi="AT*Toronto"/>
          <w:b/>
          <w:sz w:val="28"/>
        </w:rPr>
        <w:t>U z n e s e n i e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Výboru Národnej rady Slovenskej republiky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pre nezlučiteľnosť funkcií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</w:rPr>
      </w:pPr>
      <w:r w:rsidRPr="00DB449E">
        <w:rPr>
          <w:rFonts w:ascii="AT*Toronto" w:hAnsi="AT*Toronto"/>
        </w:rPr>
        <w:t>z </w:t>
      </w:r>
      <w:r w:rsidR="003150A0">
        <w:rPr>
          <w:rFonts w:ascii="AT*Toronto" w:hAnsi="AT*Toronto"/>
        </w:rPr>
        <w:t>26</w:t>
      </w:r>
      <w:r w:rsidRPr="00DB449E">
        <w:rPr>
          <w:rFonts w:ascii="AT*Toronto" w:hAnsi="AT*Toronto"/>
        </w:rPr>
        <w:t xml:space="preserve">. </w:t>
      </w:r>
      <w:r w:rsidR="0055463F">
        <w:rPr>
          <w:rFonts w:ascii="AT*Toronto" w:hAnsi="AT*Toronto"/>
        </w:rPr>
        <w:t>septembra 2</w:t>
      </w:r>
      <w:r w:rsidR="003150A0">
        <w:rPr>
          <w:rFonts w:ascii="AT*Toronto" w:hAnsi="AT*Toronto"/>
        </w:rPr>
        <w:t>025</w:t>
      </w:r>
    </w:p>
    <w:p w:rsidR="00F46193" w:rsidRPr="00DB449E" w:rsidRDefault="00F46193" w:rsidP="00F46193">
      <w:pPr>
        <w:pStyle w:val="Zkladntext"/>
        <w:ind w:firstLine="540"/>
        <w:rPr>
          <w:rFonts w:ascii="Times New Roman" w:hAnsi="Times New Roman"/>
        </w:rPr>
      </w:pPr>
    </w:p>
    <w:p w:rsidR="005855E4" w:rsidRDefault="00F46193" w:rsidP="00F46193">
      <w:pPr>
        <w:ind w:firstLine="540"/>
        <w:jc w:val="both"/>
      </w:pPr>
      <w:r w:rsidRPr="00DB449E">
        <w:t xml:space="preserve">v konaní vo veci ochrany verejného záujmu a zamedzenia rozporu záujmov </w:t>
      </w:r>
      <w:r w:rsidRPr="00DB449E">
        <w:br/>
        <w:t xml:space="preserve">č. </w:t>
      </w:r>
      <w:r w:rsidR="0055463F">
        <w:t>V</w:t>
      </w:r>
      <w:r w:rsidRPr="00DB449E">
        <w:t>P/</w:t>
      </w:r>
      <w:r w:rsidR="00D0578A">
        <w:t>91</w:t>
      </w:r>
      <w:r w:rsidRPr="00DB449E">
        <w:t>/2</w:t>
      </w:r>
      <w:r w:rsidR="003150A0">
        <w:t>5</w:t>
      </w:r>
      <w:r w:rsidRPr="00DB449E">
        <w:t xml:space="preserve">/K voči </w:t>
      </w:r>
      <w:r w:rsidR="007E248D">
        <w:t xml:space="preserve">verejnému funkcionárovi </w:t>
      </w:r>
      <w:r w:rsidR="00D0578A">
        <w:t>Vladimírovi Lengvarskému, bývalému dočasne poverenému ministrov</w:t>
      </w:r>
      <w:r w:rsidR="000364BE">
        <w:t>i zdravotníctva Slovenskej republiky</w:t>
      </w:r>
      <w:r w:rsidR="00A01834">
        <w:t>.</w:t>
      </w:r>
    </w:p>
    <w:p w:rsidR="00D0578A" w:rsidRPr="00DB449E" w:rsidRDefault="00D0578A" w:rsidP="00F46193">
      <w:pPr>
        <w:ind w:firstLine="540"/>
        <w:jc w:val="both"/>
      </w:pPr>
    </w:p>
    <w:p w:rsidR="0036225E" w:rsidRPr="00DB449E" w:rsidRDefault="0036225E" w:rsidP="00F46193">
      <w:pPr>
        <w:ind w:left="2124" w:firstLine="708"/>
        <w:jc w:val="right"/>
        <w:rPr>
          <w:b/>
          <w:bCs/>
        </w:rPr>
      </w:pPr>
    </w:p>
    <w:p w:rsidR="00A958D2" w:rsidRPr="00DB449E" w:rsidRDefault="00A958D2" w:rsidP="00B17312">
      <w:pPr>
        <w:pStyle w:val="Zarkazkladnhotextu2"/>
        <w:spacing w:after="0" w:line="240" w:lineRule="auto"/>
        <w:ind w:firstLine="257"/>
        <w:rPr>
          <w:b/>
          <w:bCs/>
        </w:rPr>
      </w:pPr>
      <w:r w:rsidRPr="00DB449E">
        <w:rPr>
          <w:b/>
          <w:bCs/>
        </w:rPr>
        <w:t>Výbor Národnej rady Slovenskej republiky</w:t>
      </w:r>
    </w:p>
    <w:p w:rsidR="00A958D2" w:rsidRPr="00DB449E" w:rsidRDefault="00A958D2" w:rsidP="00A958D2">
      <w:pPr>
        <w:pStyle w:val="Zarkazkladnhotextu2"/>
        <w:spacing w:after="0" w:line="240" w:lineRule="auto"/>
      </w:pPr>
      <w:r w:rsidRPr="00DB449E">
        <w:rPr>
          <w:b/>
          <w:bCs/>
        </w:rPr>
        <w:t xml:space="preserve">     pre nezlučiteľnosť funkcií</w:t>
      </w:r>
    </w:p>
    <w:p w:rsidR="00A958D2" w:rsidRPr="00DB449E" w:rsidRDefault="00A958D2" w:rsidP="00A958D2">
      <w:pPr>
        <w:pStyle w:val="Nadpis2"/>
        <w:ind w:firstLine="540"/>
        <w:rPr>
          <w:b w:val="0"/>
          <w:szCs w:val="24"/>
        </w:rPr>
      </w:pPr>
    </w:p>
    <w:p w:rsidR="00A2503C" w:rsidRPr="00DB449E" w:rsidRDefault="00A2503C" w:rsidP="00A2503C"/>
    <w:p w:rsidR="00D0578A" w:rsidRPr="003850F1" w:rsidRDefault="00A958D2" w:rsidP="005855E4">
      <w:pPr>
        <w:ind w:firstLine="540"/>
        <w:jc w:val="both"/>
      </w:pPr>
      <w:r w:rsidRPr="00DB449E">
        <w:t>v konaní vo veci ochrany verejného záujmu a zamedzenia rozporu záujmov začatom</w:t>
      </w:r>
      <w:r w:rsidR="009C143C">
        <w:br/>
      </w:r>
      <w:r w:rsidR="00D0578A">
        <w:t>uznesením č. 505</w:t>
      </w:r>
      <w:r w:rsidR="003150A0">
        <w:t xml:space="preserve"> zo dňa 11. júna 2025</w:t>
      </w:r>
      <w:r w:rsidR="0055463F">
        <w:t xml:space="preserve"> </w:t>
      </w:r>
      <w:r w:rsidR="008100B6" w:rsidRPr="003850F1">
        <w:t xml:space="preserve">voči </w:t>
      </w:r>
      <w:r w:rsidR="007E248D">
        <w:t xml:space="preserve">verejnému funkcionárovi </w:t>
      </w:r>
      <w:r w:rsidR="00D0578A">
        <w:t xml:space="preserve">Vladimírovi Lengvarskému, bývalému dočasne poverenému ministrovi zdravotníctva </w:t>
      </w:r>
      <w:r w:rsidR="000364BE">
        <w:t>Slovenskej re</w:t>
      </w:r>
      <w:r w:rsidR="00CC28CA">
        <w:t>publiky</w:t>
      </w:r>
    </w:p>
    <w:p w:rsidR="00C320D3" w:rsidRDefault="00C320D3" w:rsidP="008100B6">
      <w:pPr>
        <w:ind w:right="-108" w:firstLine="360"/>
        <w:rPr>
          <w:b/>
        </w:rPr>
      </w:pPr>
    </w:p>
    <w:p w:rsidR="008100B6" w:rsidRDefault="008100B6" w:rsidP="008100B6">
      <w:pPr>
        <w:ind w:right="-108" w:firstLine="360"/>
        <w:rPr>
          <w:b/>
        </w:rPr>
      </w:pPr>
      <w:bookmarkStart w:id="0" w:name="_GoBack"/>
      <w:bookmarkEnd w:id="0"/>
      <w:r>
        <w:rPr>
          <w:b/>
        </w:rPr>
        <w:t xml:space="preserve">z a s t a v u j e    k o n a n i e  </w:t>
      </w:r>
    </w:p>
    <w:p w:rsidR="008100B6" w:rsidRDefault="008100B6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</w:p>
    <w:p w:rsidR="008100B6" w:rsidRPr="008100B6" w:rsidRDefault="008100B6" w:rsidP="008100B6"/>
    <w:p w:rsidR="00A2503C" w:rsidRDefault="009370C5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  <w:r w:rsidRPr="009370C5">
        <w:rPr>
          <w:b w:val="0"/>
        </w:rPr>
        <w:t>podľa čl. 9 ods. 1</w:t>
      </w:r>
      <w:r w:rsidR="008100B6">
        <w:rPr>
          <w:b w:val="0"/>
        </w:rPr>
        <w:t>3</w:t>
      </w:r>
      <w:r w:rsidRPr="009370C5">
        <w:rPr>
          <w:b w:val="0"/>
        </w:rPr>
        <w:t xml:space="preserve"> ústavného zákona č. 357/2004 Z. z. o ochrane verejného záujmu pri výkone funkcií verejných funkcionárov v</w:t>
      </w:r>
      <w:r w:rsidR="008100B6">
        <w:rPr>
          <w:b w:val="0"/>
        </w:rPr>
        <w:t> </w:t>
      </w:r>
      <w:r w:rsidRPr="009370C5">
        <w:rPr>
          <w:b w:val="0"/>
        </w:rPr>
        <w:t>znení</w:t>
      </w:r>
      <w:r w:rsidR="008100B6">
        <w:rPr>
          <w:b w:val="0"/>
        </w:rPr>
        <w:t xml:space="preserve"> neskorších predpisov</w:t>
      </w:r>
      <w:r w:rsidRPr="009370C5">
        <w:rPr>
          <w:b w:val="0"/>
        </w:rPr>
        <w:t>.</w:t>
      </w:r>
    </w:p>
    <w:p w:rsidR="00A958D2" w:rsidRDefault="00A958D2" w:rsidP="00A958D2">
      <w:pPr>
        <w:ind w:right="23"/>
        <w:rPr>
          <w:b/>
        </w:rPr>
      </w:pPr>
    </w:p>
    <w:p w:rsidR="00A958D2" w:rsidRDefault="00A958D2" w:rsidP="00C70CAD">
      <w:pPr>
        <w:ind w:right="-108"/>
        <w:rPr>
          <w:b/>
        </w:rPr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</w:t>
      </w: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                                                      Veronika  </w:t>
      </w:r>
      <w:r>
        <w:rPr>
          <w:b/>
        </w:rPr>
        <w:t xml:space="preserve">R e m i š o v á  </w:t>
      </w:r>
    </w:p>
    <w:p w:rsidR="003850F1" w:rsidRDefault="003850F1" w:rsidP="003850F1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3850F1" w:rsidRDefault="003850F1" w:rsidP="003850F1">
      <w:pPr>
        <w:spacing w:line="240" w:lineRule="atLeast"/>
        <w:jc w:val="both"/>
      </w:pPr>
    </w:p>
    <w:p w:rsidR="003850F1" w:rsidRDefault="003850F1" w:rsidP="003850F1">
      <w:pPr>
        <w:spacing w:line="240" w:lineRule="atLeast"/>
        <w:jc w:val="both"/>
      </w:pPr>
    </w:p>
    <w:p w:rsidR="003150A0" w:rsidRPr="00802A20" w:rsidRDefault="003150A0" w:rsidP="003150A0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D275CC" w:rsidRDefault="003850F1" w:rsidP="009C143C">
      <w:pPr>
        <w:spacing w:line="240" w:lineRule="atLeast"/>
        <w:jc w:val="both"/>
      </w:pPr>
      <w:r>
        <w:t>overovateľk</w:t>
      </w:r>
      <w:r w:rsidR="00A52B94">
        <w:t>a</w:t>
      </w:r>
      <w:r>
        <w:t xml:space="preserve"> výboru</w:t>
      </w:r>
    </w:p>
    <w:sectPr w:rsidR="00D275CC" w:rsidSect="0088775E"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C36700"/>
    <w:multiLevelType w:val="hybridMultilevel"/>
    <w:tmpl w:val="2D28C21E"/>
    <w:lvl w:ilvl="0" w:tplc="6E16E4EE">
      <w:start w:val="1"/>
      <w:numFmt w:val="decimal"/>
      <w:lvlText w:val="%1."/>
      <w:lvlJc w:val="left"/>
      <w:pPr>
        <w:ind w:left="90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1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EytTAxMTIzMTNT0lEKTi0uzszPAykwrgUAOr0bliwAAAA="/>
  </w:docVars>
  <w:rsids>
    <w:rsidRoot w:val="00DF5A7D"/>
    <w:rsid w:val="00007C2D"/>
    <w:rsid w:val="0001556B"/>
    <w:rsid w:val="00020CB5"/>
    <w:rsid w:val="00022D03"/>
    <w:rsid w:val="00031074"/>
    <w:rsid w:val="000364BE"/>
    <w:rsid w:val="000503FF"/>
    <w:rsid w:val="00055396"/>
    <w:rsid w:val="000715BD"/>
    <w:rsid w:val="00072185"/>
    <w:rsid w:val="00080B22"/>
    <w:rsid w:val="00085F6F"/>
    <w:rsid w:val="000879B9"/>
    <w:rsid w:val="000A2818"/>
    <w:rsid w:val="000A2A57"/>
    <w:rsid w:val="000B11B3"/>
    <w:rsid w:val="000B7D79"/>
    <w:rsid w:val="000D0ABE"/>
    <w:rsid w:val="000D2930"/>
    <w:rsid w:val="000E30FE"/>
    <w:rsid w:val="000F1DD7"/>
    <w:rsid w:val="000F4221"/>
    <w:rsid w:val="000F76C0"/>
    <w:rsid w:val="000F7E66"/>
    <w:rsid w:val="001024E7"/>
    <w:rsid w:val="00111B41"/>
    <w:rsid w:val="001222B6"/>
    <w:rsid w:val="00130659"/>
    <w:rsid w:val="00134A41"/>
    <w:rsid w:val="00146308"/>
    <w:rsid w:val="0014757F"/>
    <w:rsid w:val="00147E85"/>
    <w:rsid w:val="001512CE"/>
    <w:rsid w:val="0015638C"/>
    <w:rsid w:val="00157625"/>
    <w:rsid w:val="00162730"/>
    <w:rsid w:val="0016665D"/>
    <w:rsid w:val="001750A3"/>
    <w:rsid w:val="00181EE8"/>
    <w:rsid w:val="00187E0B"/>
    <w:rsid w:val="00191EF5"/>
    <w:rsid w:val="00192162"/>
    <w:rsid w:val="001A5B94"/>
    <w:rsid w:val="001B082F"/>
    <w:rsid w:val="001C7CE2"/>
    <w:rsid w:val="001D0252"/>
    <w:rsid w:val="001D1082"/>
    <w:rsid w:val="001E2B63"/>
    <w:rsid w:val="001E32A0"/>
    <w:rsid w:val="001E5620"/>
    <w:rsid w:val="001E747E"/>
    <w:rsid w:val="001F1021"/>
    <w:rsid w:val="001F3E6A"/>
    <w:rsid w:val="001F6505"/>
    <w:rsid w:val="00206F02"/>
    <w:rsid w:val="0021344E"/>
    <w:rsid w:val="0022355B"/>
    <w:rsid w:val="00234E18"/>
    <w:rsid w:val="00237B03"/>
    <w:rsid w:val="00241D7B"/>
    <w:rsid w:val="00270248"/>
    <w:rsid w:val="00272B0C"/>
    <w:rsid w:val="00276AC5"/>
    <w:rsid w:val="00283BB7"/>
    <w:rsid w:val="0028620B"/>
    <w:rsid w:val="00287AAE"/>
    <w:rsid w:val="00290E95"/>
    <w:rsid w:val="002B4D02"/>
    <w:rsid w:val="002C08D2"/>
    <w:rsid w:val="002C0A86"/>
    <w:rsid w:val="002C659B"/>
    <w:rsid w:val="002D7882"/>
    <w:rsid w:val="002E0F1B"/>
    <w:rsid w:val="002E1654"/>
    <w:rsid w:val="002F1B66"/>
    <w:rsid w:val="002F37BB"/>
    <w:rsid w:val="00304739"/>
    <w:rsid w:val="00313EBC"/>
    <w:rsid w:val="003150A0"/>
    <w:rsid w:val="003336F3"/>
    <w:rsid w:val="00334511"/>
    <w:rsid w:val="00336E21"/>
    <w:rsid w:val="0035535B"/>
    <w:rsid w:val="00356FA0"/>
    <w:rsid w:val="0036225E"/>
    <w:rsid w:val="0036510D"/>
    <w:rsid w:val="00375DFD"/>
    <w:rsid w:val="00380934"/>
    <w:rsid w:val="003850F1"/>
    <w:rsid w:val="00390F99"/>
    <w:rsid w:val="00394462"/>
    <w:rsid w:val="00396F28"/>
    <w:rsid w:val="003A7A2A"/>
    <w:rsid w:val="003B68EA"/>
    <w:rsid w:val="003B76CD"/>
    <w:rsid w:val="003B7C3B"/>
    <w:rsid w:val="003E2CED"/>
    <w:rsid w:val="003E412A"/>
    <w:rsid w:val="003E626C"/>
    <w:rsid w:val="003F7347"/>
    <w:rsid w:val="003F7C56"/>
    <w:rsid w:val="004003EE"/>
    <w:rsid w:val="004171EB"/>
    <w:rsid w:val="00427F7E"/>
    <w:rsid w:val="00437C1E"/>
    <w:rsid w:val="00447232"/>
    <w:rsid w:val="0045152C"/>
    <w:rsid w:val="00476E17"/>
    <w:rsid w:val="00481246"/>
    <w:rsid w:val="004826FD"/>
    <w:rsid w:val="004A30CB"/>
    <w:rsid w:val="004C486D"/>
    <w:rsid w:val="004C5EA3"/>
    <w:rsid w:val="004C7B3E"/>
    <w:rsid w:val="004D015E"/>
    <w:rsid w:val="004D51BA"/>
    <w:rsid w:val="004D5978"/>
    <w:rsid w:val="004E212A"/>
    <w:rsid w:val="004E3225"/>
    <w:rsid w:val="004E3BDA"/>
    <w:rsid w:val="004E70A1"/>
    <w:rsid w:val="004F4D4E"/>
    <w:rsid w:val="004F5491"/>
    <w:rsid w:val="004F7E20"/>
    <w:rsid w:val="0052031C"/>
    <w:rsid w:val="0052161B"/>
    <w:rsid w:val="0052239A"/>
    <w:rsid w:val="005262B9"/>
    <w:rsid w:val="00531678"/>
    <w:rsid w:val="00534B64"/>
    <w:rsid w:val="00537DC4"/>
    <w:rsid w:val="00541FF3"/>
    <w:rsid w:val="0055463F"/>
    <w:rsid w:val="005550FA"/>
    <w:rsid w:val="0055570E"/>
    <w:rsid w:val="00555A49"/>
    <w:rsid w:val="00560ACE"/>
    <w:rsid w:val="00571C7C"/>
    <w:rsid w:val="005749C0"/>
    <w:rsid w:val="00576A31"/>
    <w:rsid w:val="005772F4"/>
    <w:rsid w:val="00581910"/>
    <w:rsid w:val="005855E4"/>
    <w:rsid w:val="005A1724"/>
    <w:rsid w:val="005A7AF6"/>
    <w:rsid w:val="005B436D"/>
    <w:rsid w:val="005B43F0"/>
    <w:rsid w:val="005C423E"/>
    <w:rsid w:val="005C686D"/>
    <w:rsid w:val="005E6948"/>
    <w:rsid w:val="005F58D0"/>
    <w:rsid w:val="005F7AD0"/>
    <w:rsid w:val="0060504E"/>
    <w:rsid w:val="00615B60"/>
    <w:rsid w:val="00635611"/>
    <w:rsid w:val="00636D16"/>
    <w:rsid w:val="00644458"/>
    <w:rsid w:val="006473B1"/>
    <w:rsid w:val="00661F04"/>
    <w:rsid w:val="006621DC"/>
    <w:rsid w:val="00671B2B"/>
    <w:rsid w:val="006855D7"/>
    <w:rsid w:val="00693CB2"/>
    <w:rsid w:val="00695472"/>
    <w:rsid w:val="00697259"/>
    <w:rsid w:val="006A483B"/>
    <w:rsid w:val="006D74B1"/>
    <w:rsid w:val="006E0517"/>
    <w:rsid w:val="006E177E"/>
    <w:rsid w:val="006E36B8"/>
    <w:rsid w:val="006F41DF"/>
    <w:rsid w:val="006F665E"/>
    <w:rsid w:val="006F7070"/>
    <w:rsid w:val="0070710C"/>
    <w:rsid w:val="00710BA1"/>
    <w:rsid w:val="00716686"/>
    <w:rsid w:val="00722DA5"/>
    <w:rsid w:val="00732788"/>
    <w:rsid w:val="00737AAE"/>
    <w:rsid w:val="00753710"/>
    <w:rsid w:val="00765A87"/>
    <w:rsid w:val="00765EB1"/>
    <w:rsid w:val="0077037A"/>
    <w:rsid w:val="00770634"/>
    <w:rsid w:val="00772A7C"/>
    <w:rsid w:val="00774347"/>
    <w:rsid w:val="00781B9A"/>
    <w:rsid w:val="00785974"/>
    <w:rsid w:val="00797B1C"/>
    <w:rsid w:val="007B02D2"/>
    <w:rsid w:val="007B5501"/>
    <w:rsid w:val="007B566D"/>
    <w:rsid w:val="007B6A74"/>
    <w:rsid w:val="007C36D7"/>
    <w:rsid w:val="007C5E2E"/>
    <w:rsid w:val="007C78DF"/>
    <w:rsid w:val="007E04B6"/>
    <w:rsid w:val="007E19C8"/>
    <w:rsid w:val="007E248D"/>
    <w:rsid w:val="007E2F84"/>
    <w:rsid w:val="007E5DAF"/>
    <w:rsid w:val="007F6BFC"/>
    <w:rsid w:val="008100B6"/>
    <w:rsid w:val="00821346"/>
    <w:rsid w:val="008345CA"/>
    <w:rsid w:val="0084049A"/>
    <w:rsid w:val="008440B1"/>
    <w:rsid w:val="00844755"/>
    <w:rsid w:val="0086389C"/>
    <w:rsid w:val="00863E39"/>
    <w:rsid w:val="00872B20"/>
    <w:rsid w:val="008743AA"/>
    <w:rsid w:val="008744BE"/>
    <w:rsid w:val="00874603"/>
    <w:rsid w:val="00880585"/>
    <w:rsid w:val="0088775E"/>
    <w:rsid w:val="008A6B9C"/>
    <w:rsid w:val="008A7AFB"/>
    <w:rsid w:val="008B3798"/>
    <w:rsid w:val="008B5670"/>
    <w:rsid w:val="008C0F42"/>
    <w:rsid w:val="008D3235"/>
    <w:rsid w:val="008E601F"/>
    <w:rsid w:val="008E646B"/>
    <w:rsid w:val="008F3EA9"/>
    <w:rsid w:val="009009EC"/>
    <w:rsid w:val="00910F5B"/>
    <w:rsid w:val="00915991"/>
    <w:rsid w:val="009370C5"/>
    <w:rsid w:val="00943842"/>
    <w:rsid w:val="00962179"/>
    <w:rsid w:val="00966C7C"/>
    <w:rsid w:val="00967E69"/>
    <w:rsid w:val="009944DF"/>
    <w:rsid w:val="00994E18"/>
    <w:rsid w:val="009A6AE4"/>
    <w:rsid w:val="009B06C1"/>
    <w:rsid w:val="009B6BF3"/>
    <w:rsid w:val="009C143C"/>
    <w:rsid w:val="009C5773"/>
    <w:rsid w:val="009D12BC"/>
    <w:rsid w:val="009D371C"/>
    <w:rsid w:val="009E71C0"/>
    <w:rsid w:val="00A01834"/>
    <w:rsid w:val="00A01CE3"/>
    <w:rsid w:val="00A068A3"/>
    <w:rsid w:val="00A21A13"/>
    <w:rsid w:val="00A2503C"/>
    <w:rsid w:val="00A27B6A"/>
    <w:rsid w:val="00A3025F"/>
    <w:rsid w:val="00A336C3"/>
    <w:rsid w:val="00A52B94"/>
    <w:rsid w:val="00A53533"/>
    <w:rsid w:val="00A53678"/>
    <w:rsid w:val="00A5486A"/>
    <w:rsid w:val="00A57FA9"/>
    <w:rsid w:val="00A77D45"/>
    <w:rsid w:val="00A81312"/>
    <w:rsid w:val="00A8219D"/>
    <w:rsid w:val="00A828D9"/>
    <w:rsid w:val="00A8732D"/>
    <w:rsid w:val="00A91CFC"/>
    <w:rsid w:val="00A922E1"/>
    <w:rsid w:val="00A958D2"/>
    <w:rsid w:val="00A95D44"/>
    <w:rsid w:val="00AA4900"/>
    <w:rsid w:val="00AB3E0D"/>
    <w:rsid w:val="00AD15D5"/>
    <w:rsid w:val="00AD1C50"/>
    <w:rsid w:val="00AD5839"/>
    <w:rsid w:val="00AD5ADA"/>
    <w:rsid w:val="00AE0CF2"/>
    <w:rsid w:val="00B001E4"/>
    <w:rsid w:val="00B100DC"/>
    <w:rsid w:val="00B1144B"/>
    <w:rsid w:val="00B12F31"/>
    <w:rsid w:val="00B17312"/>
    <w:rsid w:val="00B21D86"/>
    <w:rsid w:val="00B22315"/>
    <w:rsid w:val="00B26617"/>
    <w:rsid w:val="00B34454"/>
    <w:rsid w:val="00B40090"/>
    <w:rsid w:val="00B4123A"/>
    <w:rsid w:val="00B4621B"/>
    <w:rsid w:val="00B50F9D"/>
    <w:rsid w:val="00B54C16"/>
    <w:rsid w:val="00B66003"/>
    <w:rsid w:val="00B71D15"/>
    <w:rsid w:val="00B72BD3"/>
    <w:rsid w:val="00B7430D"/>
    <w:rsid w:val="00B86E06"/>
    <w:rsid w:val="00B87023"/>
    <w:rsid w:val="00B92A8A"/>
    <w:rsid w:val="00B95450"/>
    <w:rsid w:val="00B95F7B"/>
    <w:rsid w:val="00B97093"/>
    <w:rsid w:val="00BA0F34"/>
    <w:rsid w:val="00BA6B1A"/>
    <w:rsid w:val="00BC52E7"/>
    <w:rsid w:val="00BC5593"/>
    <w:rsid w:val="00BC7B79"/>
    <w:rsid w:val="00BE5EC8"/>
    <w:rsid w:val="00BF6D31"/>
    <w:rsid w:val="00BF725B"/>
    <w:rsid w:val="00C06832"/>
    <w:rsid w:val="00C320D3"/>
    <w:rsid w:val="00C40E99"/>
    <w:rsid w:val="00C4529D"/>
    <w:rsid w:val="00C50668"/>
    <w:rsid w:val="00C568D3"/>
    <w:rsid w:val="00C6098D"/>
    <w:rsid w:val="00C70CAD"/>
    <w:rsid w:val="00C728EF"/>
    <w:rsid w:val="00C8313F"/>
    <w:rsid w:val="00C844C9"/>
    <w:rsid w:val="00C87BBC"/>
    <w:rsid w:val="00C90370"/>
    <w:rsid w:val="00C93AD9"/>
    <w:rsid w:val="00C95E22"/>
    <w:rsid w:val="00CA2CC7"/>
    <w:rsid w:val="00CA655F"/>
    <w:rsid w:val="00CB6162"/>
    <w:rsid w:val="00CB7202"/>
    <w:rsid w:val="00CC28CA"/>
    <w:rsid w:val="00CF6C17"/>
    <w:rsid w:val="00D02A25"/>
    <w:rsid w:val="00D0578A"/>
    <w:rsid w:val="00D0610A"/>
    <w:rsid w:val="00D21CEE"/>
    <w:rsid w:val="00D26723"/>
    <w:rsid w:val="00D275CC"/>
    <w:rsid w:val="00D31FEC"/>
    <w:rsid w:val="00D35794"/>
    <w:rsid w:val="00D413A5"/>
    <w:rsid w:val="00D42DE1"/>
    <w:rsid w:val="00D44EFA"/>
    <w:rsid w:val="00D46BB3"/>
    <w:rsid w:val="00D54D5C"/>
    <w:rsid w:val="00D64DEC"/>
    <w:rsid w:val="00D75C17"/>
    <w:rsid w:val="00D845E6"/>
    <w:rsid w:val="00D855DF"/>
    <w:rsid w:val="00D85E3C"/>
    <w:rsid w:val="00D95C8B"/>
    <w:rsid w:val="00DA2F1D"/>
    <w:rsid w:val="00DB449E"/>
    <w:rsid w:val="00DB67F8"/>
    <w:rsid w:val="00DB6DF0"/>
    <w:rsid w:val="00DD29F3"/>
    <w:rsid w:val="00DD5047"/>
    <w:rsid w:val="00DE04C5"/>
    <w:rsid w:val="00DF5A7D"/>
    <w:rsid w:val="00E07155"/>
    <w:rsid w:val="00E349FA"/>
    <w:rsid w:val="00E364ED"/>
    <w:rsid w:val="00E376B8"/>
    <w:rsid w:val="00E406C5"/>
    <w:rsid w:val="00E570B1"/>
    <w:rsid w:val="00E60BB6"/>
    <w:rsid w:val="00E6480F"/>
    <w:rsid w:val="00E70329"/>
    <w:rsid w:val="00E74CFF"/>
    <w:rsid w:val="00E75CE0"/>
    <w:rsid w:val="00E7618F"/>
    <w:rsid w:val="00E9313B"/>
    <w:rsid w:val="00E94B25"/>
    <w:rsid w:val="00E97E66"/>
    <w:rsid w:val="00EA2D1E"/>
    <w:rsid w:val="00EC563A"/>
    <w:rsid w:val="00EC6313"/>
    <w:rsid w:val="00ED234D"/>
    <w:rsid w:val="00ED266E"/>
    <w:rsid w:val="00ED33BC"/>
    <w:rsid w:val="00EE075E"/>
    <w:rsid w:val="00EF2470"/>
    <w:rsid w:val="00EF6386"/>
    <w:rsid w:val="00EF7172"/>
    <w:rsid w:val="00EF7C20"/>
    <w:rsid w:val="00F05432"/>
    <w:rsid w:val="00F13AAA"/>
    <w:rsid w:val="00F16485"/>
    <w:rsid w:val="00F2055A"/>
    <w:rsid w:val="00F242A3"/>
    <w:rsid w:val="00F309C5"/>
    <w:rsid w:val="00F40102"/>
    <w:rsid w:val="00F44B67"/>
    <w:rsid w:val="00F46193"/>
    <w:rsid w:val="00F57AF6"/>
    <w:rsid w:val="00F63C0A"/>
    <w:rsid w:val="00F67B80"/>
    <w:rsid w:val="00F71877"/>
    <w:rsid w:val="00F71EB1"/>
    <w:rsid w:val="00F75640"/>
    <w:rsid w:val="00F83966"/>
    <w:rsid w:val="00F870F6"/>
    <w:rsid w:val="00F92D06"/>
    <w:rsid w:val="00F93719"/>
    <w:rsid w:val="00FA5D9E"/>
    <w:rsid w:val="00FA7004"/>
    <w:rsid w:val="00FB1E9F"/>
    <w:rsid w:val="00FC7792"/>
    <w:rsid w:val="00FF049C"/>
    <w:rsid w:val="00FF1E3B"/>
    <w:rsid w:val="00FF6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901422C"/>
  <w14:defaultImageDpi w14:val="0"/>
  <w15:docId w15:val="{3B2E0150-7B3B-4309-A2AA-A540A9B06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E646B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28620B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uiPriority w:val="9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locked/>
    <w:rsid w:val="0028620B"/>
    <w:rPr>
      <w:rFonts w:ascii="Calibri Light" w:hAnsi="Calibri Light" w:cs="Times New Roman"/>
      <w:b/>
      <w:kern w:val="32"/>
      <w:sz w:val="32"/>
    </w:rPr>
  </w:style>
  <w:style w:type="character" w:customStyle="1" w:styleId="Nadpis2Char">
    <w:name w:val="Nadpis 2 Char"/>
    <w:basedOn w:val="Predvolenpsmoodseku"/>
    <w:link w:val="Nadpis2"/>
    <w:uiPriority w:val="9"/>
    <w:locked/>
    <w:rsid w:val="00A2503C"/>
    <w:rPr>
      <w:rFonts w:ascii="AT*Toronto" w:hAnsi="AT*Toronto" w:cs="Times New Roman"/>
      <w:b/>
      <w:sz w:val="24"/>
    </w:rPr>
  </w:style>
  <w:style w:type="character" w:customStyle="1" w:styleId="Nadpis3Char">
    <w:name w:val="Nadpis 3 Char"/>
    <w:basedOn w:val="Predvolenpsmoodseku"/>
    <w:link w:val="Nadpis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Zkladntext">
    <w:name w:val="Body Text"/>
    <w:basedOn w:val="Normlny"/>
    <w:link w:val="ZkladntextChar"/>
    <w:uiPriority w:val="99"/>
    <w:rsid w:val="00DF5A7D"/>
    <w:pPr>
      <w:jc w:val="both"/>
    </w:pPr>
    <w:rPr>
      <w:rFonts w:ascii="AT*Toronto" w:hAnsi="AT*Toronto"/>
      <w:szCs w:val="20"/>
    </w:rPr>
  </w:style>
  <w:style w:type="character" w:customStyle="1" w:styleId="ZkladntextChar">
    <w:name w:val="Základný text Char"/>
    <w:basedOn w:val="Predvolenpsmoodseku"/>
    <w:link w:val="Zkladntext"/>
    <w:uiPriority w:val="99"/>
    <w:semiHidden/>
    <w:locked/>
    <w:rPr>
      <w:rFonts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rsid w:val="00DF5A7D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locked/>
    <w:rPr>
      <w:rFonts w:cs="Times New Roman"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sid w:val="00CA65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977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6F08CF-C577-4E91-8660-CCBF00570F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160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1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Procházková, Katarína, B.S.B.A.</cp:lastModifiedBy>
  <cp:revision>28</cp:revision>
  <cp:lastPrinted>2025-09-30T08:07:00Z</cp:lastPrinted>
  <dcterms:created xsi:type="dcterms:W3CDTF">2022-03-15T08:00:00Z</dcterms:created>
  <dcterms:modified xsi:type="dcterms:W3CDTF">2025-09-30T08:07:00Z</dcterms:modified>
</cp:coreProperties>
</file>